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29, 15:24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3c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69f3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</cp:coreProperties>
</file>